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5CD53" w14:textId="592EBD00" w:rsidR="004877BC" w:rsidRDefault="004877BC" w:rsidP="004207CD">
      <w:pPr>
        <w:pStyle w:val="Title"/>
      </w:pPr>
      <w:r>
        <w:t>&lt;</w:t>
      </w:r>
      <w:r w:rsidRPr="004207CD">
        <w:t>Student Na</w:t>
      </w:r>
      <w:r>
        <w:t>me&gt;</w:t>
      </w:r>
      <w:r w:rsidR="004207CD">
        <w:t xml:space="preserve"> </w:t>
      </w:r>
      <w:r>
        <w:t>&lt;Student ID&gt;</w:t>
      </w:r>
    </w:p>
    <w:p w14:paraId="209C2FA7" w14:textId="71622488" w:rsidR="004877BC" w:rsidRDefault="004877BC" w:rsidP="004207CD">
      <w:r>
        <w:t>Date</w:t>
      </w:r>
    </w:p>
    <w:p w14:paraId="003AB99A" w14:textId="00FD432E" w:rsidR="0032406B" w:rsidRDefault="00336176" w:rsidP="004207CD">
      <w:pPr>
        <w:pStyle w:val="Heading1"/>
      </w:pPr>
      <w:r w:rsidRPr="00336176">
        <w:t>Modelling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547"/>
        <w:gridCol w:w="6804"/>
      </w:tblGrid>
      <w:tr w:rsidR="007328BB" w14:paraId="2D54C7F9" w14:textId="77777777" w:rsidTr="007328BB">
        <w:tc>
          <w:tcPr>
            <w:tcW w:w="9351" w:type="dxa"/>
            <w:gridSpan w:val="2"/>
          </w:tcPr>
          <w:p w14:paraId="63C8E70D" w14:textId="1AA57827" w:rsidR="007328BB" w:rsidRDefault="007328BB" w:rsidP="00AB4950">
            <w:pPr>
              <w:pStyle w:val="Heading2"/>
            </w:pPr>
            <w:r>
              <w:t>&lt;Name of modelling technique 1&gt;</w:t>
            </w:r>
          </w:p>
        </w:tc>
      </w:tr>
      <w:tr w:rsidR="007328BB" w14:paraId="4635EDD2" w14:textId="77777777" w:rsidTr="007328BB">
        <w:tc>
          <w:tcPr>
            <w:tcW w:w="2547" w:type="dxa"/>
          </w:tcPr>
          <w:p w14:paraId="288864AA" w14:textId="52728D39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commentRangeStart w:id="0"/>
            <w:r>
              <w:rPr>
                <w:rFonts w:ascii="Calibri" w:hAnsi="Calibri" w:cs="Calibri"/>
                <w:color w:val="000000"/>
              </w:rPr>
              <w:t xml:space="preserve">Used </w:t>
            </w:r>
            <w:r w:rsidR="00145677">
              <w:rPr>
                <w:rFonts w:ascii="Calibri" w:hAnsi="Calibri" w:cs="Calibri"/>
                <w:color w:val="000000"/>
              </w:rPr>
              <w:t>where</w:t>
            </w:r>
            <w:r w:rsidR="00145677">
              <w:rPr>
                <w:rFonts w:ascii="Calibri" w:hAnsi="Calibri" w:cs="Calibri"/>
                <w:color w:val="000000"/>
              </w:rPr>
              <w:t xml:space="preserve"> </w:t>
            </w:r>
            <w:commentRangeEnd w:id="0"/>
            <w:r>
              <w:rPr>
                <w:rStyle w:val="CommentReference"/>
              </w:rPr>
              <w:commentReference w:id="0"/>
            </w:r>
          </w:p>
        </w:tc>
        <w:tc>
          <w:tcPr>
            <w:tcW w:w="6804" w:type="dxa"/>
          </w:tcPr>
          <w:p w14:paraId="138A92FF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7328BB" w14:paraId="56CE5722" w14:textId="77777777" w:rsidTr="007328BB">
        <w:tc>
          <w:tcPr>
            <w:tcW w:w="2547" w:type="dxa"/>
          </w:tcPr>
          <w:p w14:paraId="1DF15913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commentRangeStart w:id="1"/>
            <w:r>
              <w:rPr>
                <w:rFonts w:ascii="Calibri" w:hAnsi="Calibri" w:cs="Calibri"/>
                <w:color w:val="000000"/>
              </w:rPr>
              <w:t>Purpose</w:t>
            </w:r>
            <w:commentRangeEnd w:id="1"/>
            <w:r>
              <w:rPr>
                <w:rStyle w:val="CommentReference"/>
              </w:rPr>
              <w:commentReference w:id="1"/>
            </w:r>
          </w:p>
        </w:tc>
        <w:tc>
          <w:tcPr>
            <w:tcW w:w="6804" w:type="dxa"/>
          </w:tcPr>
          <w:p w14:paraId="4EF2E1D4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7328BB" w14:paraId="69B1621A" w14:textId="77777777" w:rsidTr="007328BB">
        <w:tc>
          <w:tcPr>
            <w:tcW w:w="2547" w:type="dxa"/>
          </w:tcPr>
          <w:p w14:paraId="44F19A61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art of labs?</w:t>
            </w:r>
          </w:p>
        </w:tc>
        <w:tc>
          <w:tcPr>
            <w:tcW w:w="6804" w:type="dxa"/>
          </w:tcPr>
          <w:p w14:paraId="03BC4BB7" w14:textId="62906B4B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yes/no</w:t>
            </w:r>
            <w:r w:rsidR="00750ECC">
              <w:rPr>
                <w:rFonts w:ascii="Calibri" w:hAnsi="Calibri" w:cs="Calibri"/>
                <w:color w:val="000000"/>
              </w:rPr>
              <w:t>&gt;</w:t>
            </w:r>
          </w:p>
        </w:tc>
      </w:tr>
      <w:tr w:rsidR="007328BB" w14:paraId="4347A6E7" w14:textId="77777777" w:rsidTr="007328BB">
        <w:tc>
          <w:tcPr>
            <w:tcW w:w="2547" w:type="dxa"/>
          </w:tcPr>
          <w:p w14:paraId="550D693E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commentRangeStart w:id="2"/>
            <w:r>
              <w:rPr>
                <w:rFonts w:ascii="Calibri" w:hAnsi="Calibri" w:cs="Calibri"/>
                <w:color w:val="000000"/>
              </w:rPr>
              <w:t>Related module content</w:t>
            </w:r>
            <w:commentRangeEnd w:id="2"/>
            <w:r>
              <w:rPr>
                <w:rStyle w:val="CommentReference"/>
              </w:rPr>
              <w:commentReference w:id="2"/>
            </w:r>
          </w:p>
        </w:tc>
        <w:tc>
          <w:tcPr>
            <w:tcW w:w="6804" w:type="dxa"/>
          </w:tcPr>
          <w:p w14:paraId="7E8B5BA4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7328BB" w14:paraId="3A89B871" w14:textId="77777777" w:rsidTr="007328BB">
        <w:tc>
          <w:tcPr>
            <w:tcW w:w="2547" w:type="dxa"/>
          </w:tcPr>
          <w:p w14:paraId="2EDABD5E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commentRangeStart w:id="3"/>
            <w:r>
              <w:rPr>
                <w:rFonts w:ascii="Calibri" w:hAnsi="Calibri" w:cs="Calibri"/>
                <w:color w:val="000000"/>
              </w:rPr>
              <w:t>Advantages</w:t>
            </w:r>
            <w:commentRangeEnd w:id="3"/>
            <w:r>
              <w:rPr>
                <w:rStyle w:val="CommentReference"/>
              </w:rPr>
              <w:commentReference w:id="3"/>
            </w:r>
          </w:p>
        </w:tc>
        <w:tc>
          <w:tcPr>
            <w:tcW w:w="6804" w:type="dxa"/>
          </w:tcPr>
          <w:p w14:paraId="189F83A3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7328BB" w14:paraId="663E3C15" w14:textId="77777777" w:rsidTr="007328BB">
        <w:tc>
          <w:tcPr>
            <w:tcW w:w="2547" w:type="dxa"/>
          </w:tcPr>
          <w:p w14:paraId="507591AE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commentRangeStart w:id="4"/>
            <w:r>
              <w:rPr>
                <w:rFonts w:ascii="Calibri" w:hAnsi="Calibri" w:cs="Calibri"/>
                <w:color w:val="000000"/>
              </w:rPr>
              <w:t>Disadvantages</w:t>
            </w:r>
            <w:commentRangeEnd w:id="4"/>
            <w:r>
              <w:rPr>
                <w:rStyle w:val="CommentReference"/>
              </w:rPr>
              <w:commentReference w:id="4"/>
            </w:r>
          </w:p>
        </w:tc>
        <w:tc>
          <w:tcPr>
            <w:tcW w:w="6804" w:type="dxa"/>
          </w:tcPr>
          <w:p w14:paraId="496296C1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7328BB" w14:paraId="124A4A14" w14:textId="77777777" w:rsidTr="007328BB">
        <w:tc>
          <w:tcPr>
            <w:tcW w:w="2547" w:type="dxa"/>
          </w:tcPr>
          <w:p w14:paraId="7C93E6E3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commentRangeStart w:id="5"/>
            <w:r>
              <w:rPr>
                <w:rFonts w:ascii="Calibri" w:hAnsi="Calibri" w:cs="Calibri"/>
                <w:color w:val="000000"/>
              </w:rPr>
              <w:t>Alternatives</w:t>
            </w:r>
            <w:commentRangeEnd w:id="5"/>
            <w:r>
              <w:rPr>
                <w:rStyle w:val="CommentReference"/>
              </w:rPr>
              <w:commentReference w:id="5"/>
            </w:r>
          </w:p>
        </w:tc>
        <w:tc>
          <w:tcPr>
            <w:tcW w:w="6804" w:type="dxa"/>
          </w:tcPr>
          <w:p w14:paraId="510D9CEE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</w:tbl>
    <w:p w14:paraId="0F06F050" w14:textId="4AA32E82" w:rsidR="004207CD" w:rsidRDefault="004207CD" w:rsidP="004207CD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547"/>
        <w:gridCol w:w="6804"/>
      </w:tblGrid>
      <w:tr w:rsidR="00C734D7" w14:paraId="645F127D" w14:textId="77777777" w:rsidTr="00AB4950">
        <w:tc>
          <w:tcPr>
            <w:tcW w:w="9351" w:type="dxa"/>
            <w:gridSpan w:val="2"/>
          </w:tcPr>
          <w:p w14:paraId="78D0266D" w14:textId="35DB4542" w:rsidR="00C734D7" w:rsidRDefault="00C734D7" w:rsidP="00AB4950">
            <w:pPr>
              <w:pStyle w:val="Heading2"/>
            </w:pPr>
            <w:commentRangeStart w:id="6"/>
            <w:r>
              <w:t>&lt;Name of modelling technique n&gt;</w:t>
            </w:r>
          </w:p>
        </w:tc>
      </w:tr>
      <w:tr w:rsidR="00C734D7" w14:paraId="441BB7C4" w14:textId="77777777" w:rsidTr="00AB4950">
        <w:tc>
          <w:tcPr>
            <w:tcW w:w="2547" w:type="dxa"/>
          </w:tcPr>
          <w:p w14:paraId="2E553F05" w14:textId="0495C1D1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Used </w:t>
            </w:r>
            <w:r w:rsidR="00145677">
              <w:rPr>
                <w:rFonts w:ascii="Calibri" w:hAnsi="Calibri" w:cs="Calibri"/>
                <w:color w:val="000000"/>
              </w:rPr>
              <w:t>where</w:t>
            </w:r>
          </w:p>
        </w:tc>
        <w:tc>
          <w:tcPr>
            <w:tcW w:w="6804" w:type="dxa"/>
          </w:tcPr>
          <w:p w14:paraId="175F7517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734D7" w14:paraId="2BFBB3A9" w14:textId="77777777" w:rsidTr="00AB4950">
        <w:tc>
          <w:tcPr>
            <w:tcW w:w="2547" w:type="dxa"/>
          </w:tcPr>
          <w:p w14:paraId="7665ADD2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urpose</w:t>
            </w:r>
          </w:p>
        </w:tc>
        <w:tc>
          <w:tcPr>
            <w:tcW w:w="6804" w:type="dxa"/>
          </w:tcPr>
          <w:p w14:paraId="35CA4667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734D7" w14:paraId="5E5A563B" w14:textId="77777777" w:rsidTr="00AB4950">
        <w:tc>
          <w:tcPr>
            <w:tcW w:w="2547" w:type="dxa"/>
          </w:tcPr>
          <w:p w14:paraId="722836DA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art of labs?</w:t>
            </w:r>
          </w:p>
        </w:tc>
        <w:tc>
          <w:tcPr>
            <w:tcW w:w="6804" w:type="dxa"/>
          </w:tcPr>
          <w:p w14:paraId="0BCD4EF2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yes/no?</w:t>
            </w:r>
          </w:p>
        </w:tc>
      </w:tr>
      <w:tr w:rsidR="00C734D7" w14:paraId="38FFD67B" w14:textId="77777777" w:rsidTr="00AB4950">
        <w:tc>
          <w:tcPr>
            <w:tcW w:w="2547" w:type="dxa"/>
          </w:tcPr>
          <w:p w14:paraId="4AAAF7BD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lated module content</w:t>
            </w:r>
          </w:p>
        </w:tc>
        <w:tc>
          <w:tcPr>
            <w:tcW w:w="6804" w:type="dxa"/>
          </w:tcPr>
          <w:p w14:paraId="1BEEF37D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734D7" w14:paraId="620A693C" w14:textId="77777777" w:rsidTr="00AB4950">
        <w:tc>
          <w:tcPr>
            <w:tcW w:w="2547" w:type="dxa"/>
          </w:tcPr>
          <w:p w14:paraId="49D3FEE1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vantages</w:t>
            </w:r>
          </w:p>
        </w:tc>
        <w:tc>
          <w:tcPr>
            <w:tcW w:w="6804" w:type="dxa"/>
          </w:tcPr>
          <w:p w14:paraId="64E5E18A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734D7" w14:paraId="07C5BE9B" w14:textId="77777777" w:rsidTr="00AB4950">
        <w:tc>
          <w:tcPr>
            <w:tcW w:w="2547" w:type="dxa"/>
          </w:tcPr>
          <w:p w14:paraId="44741789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isadvantages</w:t>
            </w:r>
          </w:p>
        </w:tc>
        <w:tc>
          <w:tcPr>
            <w:tcW w:w="6804" w:type="dxa"/>
          </w:tcPr>
          <w:p w14:paraId="34B7BC76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734D7" w14:paraId="0B765F53" w14:textId="77777777" w:rsidTr="00AB4950">
        <w:tc>
          <w:tcPr>
            <w:tcW w:w="2547" w:type="dxa"/>
          </w:tcPr>
          <w:p w14:paraId="482DFB94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lternatives</w:t>
            </w:r>
            <w:commentRangeEnd w:id="6"/>
            <w:r>
              <w:rPr>
                <w:rStyle w:val="CommentReference"/>
              </w:rPr>
              <w:commentReference w:id="6"/>
            </w:r>
          </w:p>
        </w:tc>
        <w:tc>
          <w:tcPr>
            <w:tcW w:w="6804" w:type="dxa"/>
          </w:tcPr>
          <w:p w14:paraId="27192A3E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</w:tbl>
    <w:p w14:paraId="10E73139" w14:textId="77777777" w:rsidR="00BA1486" w:rsidRDefault="00BA1486" w:rsidP="004207CD">
      <w:pPr>
        <w:pStyle w:val="Heading1"/>
      </w:pPr>
    </w:p>
    <w:p w14:paraId="2FDF01A3" w14:textId="100AFF0C" w:rsidR="004207CD" w:rsidRDefault="004207CD" w:rsidP="004207CD">
      <w:pPr>
        <w:pStyle w:val="Heading1"/>
      </w:pPr>
      <w:r>
        <w:t>Animation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547"/>
        <w:gridCol w:w="6804"/>
      </w:tblGrid>
      <w:tr w:rsidR="007328BB" w14:paraId="7F2EBC56" w14:textId="77777777" w:rsidTr="007328BB">
        <w:tc>
          <w:tcPr>
            <w:tcW w:w="9351" w:type="dxa"/>
            <w:gridSpan w:val="2"/>
          </w:tcPr>
          <w:p w14:paraId="0FD23C8D" w14:textId="1AE481EF" w:rsidR="007328BB" w:rsidRDefault="007328BB" w:rsidP="007328BB">
            <w:pPr>
              <w:pStyle w:val="Heading2"/>
            </w:pPr>
            <w:r>
              <w:t>&lt;Name of animation technique 1&gt;</w:t>
            </w:r>
          </w:p>
        </w:tc>
      </w:tr>
      <w:tr w:rsidR="007328BB" w14:paraId="502D7E92" w14:textId="77777777" w:rsidTr="007328BB">
        <w:tc>
          <w:tcPr>
            <w:tcW w:w="2547" w:type="dxa"/>
          </w:tcPr>
          <w:p w14:paraId="3EFC2AF3" w14:textId="6A93E4F2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ed</w:t>
            </w:r>
            <w:r w:rsidR="00145677">
              <w:rPr>
                <w:rFonts w:ascii="Calibri" w:hAnsi="Calibri" w:cs="Calibri"/>
                <w:color w:val="000000"/>
              </w:rPr>
              <w:t xml:space="preserve"> where</w:t>
            </w:r>
          </w:p>
        </w:tc>
        <w:tc>
          <w:tcPr>
            <w:tcW w:w="6804" w:type="dxa"/>
          </w:tcPr>
          <w:p w14:paraId="6B0881EB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7328BB" w14:paraId="409010D0" w14:textId="77777777" w:rsidTr="007328BB">
        <w:tc>
          <w:tcPr>
            <w:tcW w:w="2547" w:type="dxa"/>
          </w:tcPr>
          <w:p w14:paraId="533EE5EA" w14:textId="1E51DFAD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urpose</w:t>
            </w:r>
          </w:p>
        </w:tc>
        <w:tc>
          <w:tcPr>
            <w:tcW w:w="6804" w:type="dxa"/>
          </w:tcPr>
          <w:p w14:paraId="2F0727D6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7328BB" w14:paraId="5028C666" w14:textId="77777777" w:rsidTr="007328BB">
        <w:tc>
          <w:tcPr>
            <w:tcW w:w="2547" w:type="dxa"/>
          </w:tcPr>
          <w:p w14:paraId="42C79B9D" w14:textId="58D033FE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art of labs?</w:t>
            </w:r>
          </w:p>
        </w:tc>
        <w:tc>
          <w:tcPr>
            <w:tcW w:w="6804" w:type="dxa"/>
          </w:tcPr>
          <w:p w14:paraId="7EA9B8F0" w14:textId="5800858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yes/no?</w:t>
            </w:r>
          </w:p>
        </w:tc>
      </w:tr>
      <w:tr w:rsidR="007328BB" w14:paraId="00B9D532" w14:textId="77777777" w:rsidTr="007328BB">
        <w:tc>
          <w:tcPr>
            <w:tcW w:w="2547" w:type="dxa"/>
          </w:tcPr>
          <w:p w14:paraId="3934EBAB" w14:textId="48594153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lated module content</w:t>
            </w:r>
          </w:p>
        </w:tc>
        <w:tc>
          <w:tcPr>
            <w:tcW w:w="6804" w:type="dxa"/>
          </w:tcPr>
          <w:p w14:paraId="3E41E34D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7328BB" w14:paraId="53D5A8EC" w14:textId="77777777" w:rsidTr="007328BB">
        <w:tc>
          <w:tcPr>
            <w:tcW w:w="2547" w:type="dxa"/>
          </w:tcPr>
          <w:p w14:paraId="7C5D964E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vantages</w:t>
            </w:r>
          </w:p>
        </w:tc>
        <w:tc>
          <w:tcPr>
            <w:tcW w:w="6804" w:type="dxa"/>
          </w:tcPr>
          <w:p w14:paraId="2D5C246D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7328BB" w14:paraId="4DBA2C0B" w14:textId="77777777" w:rsidTr="007328BB">
        <w:tc>
          <w:tcPr>
            <w:tcW w:w="2547" w:type="dxa"/>
          </w:tcPr>
          <w:p w14:paraId="6F9363BA" w14:textId="0178627F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isadvantages</w:t>
            </w:r>
          </w:p>
        </w:tc>
        <w:tc>
          <w:tcPr>
            <w:tcW w:w="6804" w:type="dxa"/>
          </w:tcPr>
          <w:p w14:paraId="0465BAC1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7328BB" w14:paraId="1B7FD49D" w14:textId="77777777" w:rsidTr="007328BB">
        <w:tc>
          <w:tcPr>
            <w:tcW w:w="2547" w:type="dxa"/>
          </w:tcPr>
          <w:p w14:paraId="50F3FC9E" w14:textId="5D83E1EB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lternatives</w:t>
            </w:r>
          </w:p>
        </w:tc>
        <w:tc>
          <w:tcPr>
            <w:tcW w:w="6804" w:type="dxa"/>
          </w:tcPr>
          <w:p w14:paraId="3B2F2A8A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</w:tbl>
    <w:p w14:paraId="740CA1CE" w14:textId="232BDBE7" w:rsidR="004877BC" w:rsidRDefault="004877BC" w:rsidP="00797C40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547"/>
        <w:gridCol w:w="6804"/>
      </w:tblGrid>
      <w:tr w:rsidR="00C734D7" w14:paraId="2B720743" w14:textId="77777777" w:rsidTr="00AB4950">
        <w:tc>
          <w:tcPr>
            <w:tcW w:w="9351" w:type="dxa"/>
            <w:gridSpan w:val="2"/>
          </w:tcPr>
          <w:p w14:paraId="46404A5F" w14:textId="65E01E9F" w:rsidR="00C734D7" w:rsidRDefault="00C734D7" w:rsidP="00AB4950">
            <w:pPr>
              <w:pStyle w:val="Heading2"/>
            </w:pPr>
            <w:r>
              <w:t>&lt;Name of animation technique n&gt;</w:t>
            </w:r>
          </w:p>
        </w:tc>
      </w:tr>
      <w:tr w:rsidR="00C734D7" w14:paraId="33EDBDB6" w14:textId="77777777" w:rsidTr="00AB4950">
        <w:tc>
          <w:tcPr>
            <w:tcW w:w="2547" w:type="dxa"/>
          </w:tcPr>
          <w:p w14:paraId="508D6CA1" w14:textId="5C1D0553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Used </w:t>
            </w:r>
            <w:r w:rsidR="00145677">
              <w:rPr>
                <w:rFonts w:ascii="Calibri" w:hAnsi="Calibri" w:cs="Calibri"/>
                <w:color w:val="000000"/>
              </w:rPr>
              <w:t>where</w:t>
            </w:r>
          </w:p>
        </w:tc>
        <w:tc>
          <w:tcPr>
            <w:tcW w:w="6804" w:type="dxa"/>
          </w:tcPr>
          <w:p w14:paraId="5C8D4DC7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734D7" w14:paraId="6FA0C7C5" w14:textId="77777777" w:rsidTr="00AB4950">
        <w:tc>
          <w:tcPr>
            <w:tcW w:w="2547" w:type="dxa"/>
          </w:tcPr>
          <w:p w14:paraId="4293B09B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urpose</w:t>
            </w:r>
          </w:p>
        </w:tc>
        <w:tc>
          <w:tcPr>
            <w:tcW w:w="6804" w:type="dxa"/>
          </w:tcPr>
          <w:p w14:paraId="36EAFAB5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734D7" w14:paraId="6976DB19" w14:textId="77777777" w:rsidTr="00AB4950">
        <w:tc>
          <w:tcPr>
            <w:tcW w:w="2547" w:type="dxa"/>
          </w:tcPr>
          <w:p w14:paraId="061CBE7D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art of labs?</w:t>
            </w:r>
          </w:p>
        </w:tc>
        <w:tc>
          <w:tcPr>
            <w:tcW w:w="6804" w:type="dxa"/>
          </w:tcPr>
          <w:p w14:paraId="17C486DF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yes/no?</w:t>
            </w:r>
          </w:p>
        </w:tc>
      </w:tr>
      <w:tr w:rsidR="00C734D7" w14:paraId="1F68F995" w14:textId="77777777" w:rsidTr="00AB4950">
        <w:tc>
          <w:tcPr>
            <w:tcW w:w="2547" w:type="dxa"/>
          </w:tcPr>
          <w:p w14:paraId="0FC02FDE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lated module content</w:t>
            </w:r>
          </w:p>
        </w:tc>
        <w:tc>
          <w:tcPr>
            <w:tcW w:w="6804" w:type="dxa"/>
          </w:tcPr>
          <w:p w14:paraId="5AF90CB2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734D7" w14:paraId="1851EE93" w14:textId="77777777" w:rsidTr="00AB4950">
        <w:tc>
          <w:tcPr>
            <w:tcW w:w="2547" w:type="dxa"/>
          </w:tcPr>
          <w:p w14:paraId="193B98B5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vantages</w:t>
            </w:r>
          </w:p>
        </w:tc>
        <w:tc>
          <w:tcPr>
            <w:tcW w:w="6804" w:type="dxa"/>
          </w:tcPr>
          <w:p w14:paraId="1E5E077C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734D7" w14:paraId="0316266C" w14:textId="77777777" w:rsidTr="00AB4950">
        <w:tc>
          <w:tcPr>
            <w:tcW w:w="2547" w:type="dxa"/>
          </w:tcPr>
          <w:p w14:paraId="1A3A3EAB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isadvantages</w:t>
            </w:r>
          </w:p>
        </w:tc>
        <w:tc>
          <w:tcPr>
            <w:tcW w:w="6804" w:type="dxa"/>
          </w:tcPr>
          <w:p w14:paraId="4782E19D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734D7" w14:paraId="448E9F16" w14:textId="77777777" w:rsidTr="00AB4950">
        <w:tc>
          <w:tcPr>
            <w:tcW w:w="2547" w:type="dxa"/>
          </w:tcPr>
          <w:p w14:paraId="03CC9D4F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lternatives</w:t>
            </w:r>
          </w:p>
        </w:tc>
        <w:tc>
          <w:tcPr>
            <w:tcW w:w="6804" w:type="dxa"/>
          </w:tcPr>
          <w:p w14:paraId="5BBB8949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</w:tbl>
    <w:p w14:paraId="64A00315" w14:textId="2361C2E3" w:rsidR="007328BB" w:rsidRDefault="007328BB" w:rsidP="00797C40"/>
    <w:p w14:paraId="1748E47C" w14:textId="77777777" w:rsidR="00145677" w:rsidRDefault="00BA1486" w:rsidP="00BA1486">
      <w:pPr>
        <w:pStyle w:val="Heading2"/>
      </w:pPr>
      <w:r>
        <w:lastRenderedPageBreak/>
        <w:t>3</w:t>
      </w:r>
      <w:r w:rsidRPr="00BA1486">
        <w:rPr>
          <w:vertAlign w:val="superscript"/>
        </w:rPr>
        <w:t>rd</w:t>
      </w:r>
      <w:r>
        <w:t xml:space="preserve"> party Assets used in the </w:t>
      </w:r>
      <w:proofErr w:type="gramStart"/>
      <w:r>
        <w:t>coursework</w:t>
      </w:r>
      <w:proofErr w:type="gramEnd"/>
    </w:p>
    <w:p w14:paraId="601338AB" w14:textId="35E9AADD" w:rsidR="00145677" w:rsidRDefault="00145677" w:rsidP="00145677">
      <w:r>
        <w:t xml:space="preserve">Note: </w:t>
      </w:r>
      <w:r>
        <w:t xml:space="preserve">You are </w:t>
      </w:r>
      <w:r w:rsidRPr="00145677">
        <w:rPr>
          <w:b/>
          <w:bCs/>
          <w:i/>
          <w:iCs/>
        </w:rPr>
        <w:t>not allowed</w:t>
      </w:r>
      <w:r>
        <w:t xml:space="preserve"> to import any animation, models, or model parts from external</w:t>
      </w:r>
    </w:p>
    <w:p w14:paraId="0FA0A50B" w14:textId="77777777" w:rsidR="00145677" w:rsidRDefault="00145677" w:rsidP="00145677">
      <w:r>
        <w:t>sources.</w:t>
      </w:r>
    </w:p>
    <w:p w14:paraId="5C71E2AB" w14:textId="77777777" w:rsidR="00145677" w:rsidRDefault="00145677" w:rsidP="00145677">
      <w:r>
        <w:t>3rd party resources that explicitly permitted are:</w:t>
      </w:r>
    </w:p>
    <w:p w14:paraId="18119F34" w14:textId="4D37B96B" w:rsidR="00145677" w:rsidRDefault="00145677" w:rsidP="00145677">
      <w:pPr>
        <w:pStyle w:val="ListParagraph"/>
        <w:numPr>
          <w:ilvl w:val="0"/>
          <w:numId w:val="2"/>
        </w:numPr>
      </w:pPr>
      <w:r>
        <w:t>M</w:t>
      </w:r>
      <w:r>
        <w:t>usic and sound effects</w:t>
      </w:r>
    </w:p>
    <w:p w14:paraId="771542A3" w14:textId="098D3289" w:rsidR="00145677" w:rsidRDefault="00145677" w:rsidP="00145677">
      <w:pPr>
        <w:pStyle w:val="ListParagraph"/>
        <w:numPr>
          <w:ilvl w:val="0"/>
          <w:numId w:val="2"/>
        </w:numPr>
      </w:pPr>
      <w:r>
        <w:t>Textures</w:t>
      </w:r>
    </w:p>
    <w:p w14:paraId="3D076AD3" w14:textId="6F63828F" w:rsidR="00145677" w:rsidRDefault="00145677" w:rsidP="00145677">
      <w:pPr>
        <w:pStyle w:val="ListParagraph"/>
        <w:numPr>
          <w:ilvl w:val="0"/>
          <w:numId w:val="2"/>
        </w:numPr>
      </w:pPr>
      <w:r>
        <w:t>Reference images</w:t>
      </w:r>
    </w:p>
    <w:p w14:paraId="787E35E9" w14:textId="46525B5F" w:rsidR="00BA1486" w:rsidRDefault="00BA1486" w:rsidP="00145677"/>
    <w:p w14:paraId="4236FC8E" w14:textId="77777777" w:rsidR="00145677" w:rsidRDefault="00145677" w:rsidP="00145677"/>
    <w:p w14:paraId="26423D6A" w14:textId="7DC5AA4C" w:rsidR="00791BC9" w:rsidRDefault="00791BC9" w:rsidP="00791BC9">
      <w:pPr>
        <w:pStyle w:val="ListParagraph"/>
        <w:numPr>
          <w:ilvl w:val="0"/>
          <w:numId w:val="1"/>
        </w:numPr>
      </w:pPr>
    </w:p>
    <w:p w14:paraId="33340B89" w14:textId="3FF68EB9" w:rsidR="00791BC9" w:rsidRDefault="00791BC9" w:rsidP="00791BC9">
      <w:pPr>
        <w:pStyle w:val="ListParagraph"/>
        <w:numPr>
          <w:ilvl w:val="0"/>
          <w:numId w:val="1"/>
        </w:numPr>
      </w:pPr>
      <w:r>
        <w:t xml:space="preserve"> </w:t>
      </w:r>
    </w:p>
    <w:p w14:paraId="70CE2872" w14:textId="05C15453" w:rsidR="00791BC9" w:rsidRDefault="00791BC9" w:rsidP="00791BC9">
      <w:pPr>
        <w:pStyle w:val="ListParagraph"/>
        <w:numPr>
          <w:ilvl w:val="0"/>
          <w:numId w:val="1"/>
        </w:numPr>
      </w:pPr>
      <w:r>
        <w:t xml:space="preserve"> </w:t>
      </w:r>
    </w:p>
    <w:p w14:paraId="64CCA6F4" w14:textId="6B193E82" w:rsidR="00791BC9" w:rsidRDefault="00791BC9" w:rsidP="00791BC9">
      <w:pPr>
        <w:pStyle w:val="ListParagraph"/>
        <w:numPr>
          <w:ilvl w:val="0"/>
          <w:numId w:val="1"/>
        </w:numPr>
      </w:pPr>
    </w:p>
    <w:p w14:paraId="492677EB" w14:textId="77777777" w:rsidR="00791BC9" w:rsidRPr="00BA1486" w:rsidRDefault="00791BC9" w:rsidP="00791BC9">
      <w:pPr>
        <w:pStyle w:val="ListParagraph"/>
        <w:numPr>
          <w:ilvl w:val="0"/>
          <w:numId w:val="1"/>
        </w:numPr>
      </w:pPr>
    </w:p>
    <w:sectPr w:rsidR="00791BC9" w:rsidRPr="00BA1486" w:rsidSect="004207CD">
      <w:foot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Ulysses Bernardet" w:date="2022-02-01T15:35:00Z" w:initials="UB">
    <w:p w14:paraId="517146CF" w14:textId="79897A18" w:rsidR="007328BB" w:rsidRDefault="007328BB">
      <w:pPr>
        <w:pStyle w:val="CommentText"/>
      </w:pPr>
      <w:r>
        <w:rPr>
          <w:rStyle w:val="CommentReference"/>
        </w:rPr>
        <w:annotationRef/>
      </w:r>
      <w:r>
        <w:t xml:space="preserve">What part of you work is this technique used for. </w:t>
      </w:r>
      <w:r w:rsidR="00D6312C">
        <w:t>Include</w:t>
      </w:r>
      <w:r w:rsidR="00C33F9F">
        <w:t>?</w:t>
      </w:r>
      <w:r w:rsidR="00D6312C">
        <w:t xml:space="preserve"> image of object</w:t>
      </w:r>
      <w:r>
        <w:t>.</w:t>
      </w:r>
    </w:p>
  </w:comment>
  <w:comment w:id="1" w:author="Ulysses Bernardet" w:date="2022-02-01T15:35:00Z" w:initials="UB">
    <w:p w14:paraId="4918316B" w14:textId="586EC910" w:rsidR="007328BB" w:rsidRDefault="007328BB">
      <w:pPr>
        <w:pStyle w:val="CommentText"/>
      </w:pPr>
      <w:r>
        <w:rPr>
          <w:rStyle w:val="CommentReference"/>
        </w:rPr>
        <w:annotationRef/>
      </w:r>
      <w:r w:rsidR="00C734D7">
        <w:t>What is the goal of using this technique?</w:t>
      </w:r>
    </w:p>
  </w:comment>
  <w:comment w:id="2" w:author="Ulysses Bernardet" w:date="2022-02-01T15:35:00Z" w:initials="UB">
    <w:p w14:paraId="0CC568A6" w14:textId="7FD9A4F3" w:rsidR="007328BB" w:rsidRDefault="007328BB">
      <w:pPr>
        <w:pStyle w:val="CommentText"/>
      </w:pPr>
      <w:r>
        <w:rPr>
          <w:rStyle w:val="CommentReference"/>
        </w:rPr>
        <w:annotationRef/>
      </w:r>
      <w:r w:rsidR="00C734D7">
        <w:t>What content that was discussed in class is this technique related to?</w:t>
      </w:r>
    </w:p>
  </w:comment>
  <w:comment w:id="3" w:author="Ulysses Bernardet" w:date="2022-02-01T15:35:00Z" w:initials="UB">
    <w:p w14:paraId="6AF93BD7" w14:textId="41D3A6C6" w:rsidR="007328BB" w:rsidRDefault="007328BB">
      <w:pPr>
        <w:pStyle w:val="CommentText"/>
      </w:pPr>
      <w:r>
        <w:rPr>
          <w:rStyle w:val="CommentReference"/>
        </w:rPr>
        <w:annotationRef/>
      </w:r>
      <w:r w:rsidR="00C734D7">
        <w:t>List advantages of using this technique</w:t>
      </w:r>
    </w:p>
  </w:comment>
  <w:comment w:id="4" w:author="Ulysses Bernardet" w:date="2022-02-01T15:35:00Z" w:initials="UB">
    <w:p w14:paraId="312EB4D0" w14:textId="4F3BAC4D" w:rsidR="007328BB" w:rsidRDefault="007328BB">
      <w:pPr>
        <w:pStyle w:val="CommentText"/>
      </w:pPr>
      <w:r>
        <w:rPr>
          <w:rStyle w:val="CommentReference"/>
        </w:rPr>
        <w:annotationRef/>
      </w:r>
      <w:r w:rsidR="00C734D7">
        <w:t>List disadvantages of using this technique</w:t>
      </w:r>
    </w:p>
  </w:comment>
  <w:comment w:id="5" w:author="Ulysses Bernardet" w:date="2022-02-01T15:36:00Z" w:initials="UB">
    <w:p w14:paraId="66C0AD97" w14:textId="72803158" w:rsidR="007328BB" w:rsidRDefault="007328BB">
      <w:pPr>
        <w:pStyle w:val="CommentText"/>
      </w:pPr>
      <w:r>
        <w:rPr>
          <w:rStyle w:val="CommentReference"/>
        </w:rPr>
        <w:annotationRef/>
      </w:r>
      <w:r w:rsidR="00C734D7">
        <w:t>How else could the same goal have been achieved?</w:t>
      </w:r>
    </w:p>
  </w:comment>
  <w:comment w:id="6" w:author="Ulysses Bernardet" w:date="2022-02-01T15:38:00Z" w:initials="UB">
    <w:p w14:paraId="37FCB7BD" w14:textId="63710124" w:rsidR="00C734D7" w:rsidRDefault="00C734D7">
      <w:pPr>
        <w:pStyle w:val="CommentText"/>
      </w:pPr>
      <w:r>
        <w:rPr>
          <w:rStyle w:val="CommentReference"/>
        </w:rPr>
        <w:annotationRef/>
      </w:r>
      <w:r>
        <w:t>Add as many tables as need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17146CF" w15:done="0"/>
  <w15:commentEx w15:paraId="4918316B" w15:done="0"/>
  <w15:commentEx w15:paraId="0CC568A6" w15:done="0"/>
  <w15:commentEx w15:paraId="6AF93BD7" w15:done="0"/>
  <w15:commentEx w15:paraId="312EB4D0" w15:done="0"/>
  <w15:commentEx w15:paraId="66C0AD97" w15:done="0"/>
  <w15:commentEx w15:paraId="37FCB7B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3D1CF" w16cex:dateUtc="2022-02-01T15:35:00Z"/>
  <w16cex:commentExtensible w16cex:durableId="25A3D1D3" w16cex:dateUtc="2022-02-01T15:35:00Z"/>
  <w16cex:commentExtensible w16cex:durableId="25A3D1DA" w16cex:dateUtc="2022-02-01T15:35:00Z"/>
  <w16cex:commentExtensible w16cex:durableId="25A3D1DD" w16cex:dateUtc="2022-02-01T15:35:00Z"/>
  <w16cex:commentExtensible w16cex:durableId="25A3D1DF" w16cex:dateUtc="2022-02-01T15:35:00Z"/>
  <w16cex:commentExtensible w16cex:durableId="25A3D1E1" w16cex:dateUtc="2022-02-01T15:36:00Z"/>
  <w16cex:commentExtensible w16cex:durableId="25A3D28F" w16cex:dateUtc="2022-02-01T15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17146CF" w16cid:durableId="25A3D1CF"/>
  <w16cid:commentId w16cid:paraId="4918316B" w16cid:durableId="25A3D1D3"/>
  <w16cid:commentId w16cid:paraId="0CC568A6" w16cid:durableId="25A3D1DA"/>
  <w16cid:commentId w16cid:paraId="6AF93BD7" w16cid:durableId="25A3D1DD"/>
  <w16cid:commentId w16cid:paraId="312EB4D0" w16cid:durableId="25A3D1DF"/>
  <w16cid:commentId w16cid:paraId="66C0AD97" w16cid:durableId="25A3D1E1"/>
  <w16cid:commentId w16cid:paraId="37FCB7BD" w16cid:durableId="25A3D28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8D5E5" w14:textId="77777777" w:rsidR="00F52A3E" w:rsidRDefault="00F52A3E" w:rsidP="00F44F0B">
      <w:r>
        <w:separator/>
      </w:r>
    </w:p>
  </w:endnote>
  <w:endnote w:type="continuationSeparator" w:id="0">
    <w:p w14:paraId="7910A458" w14:textId="77777777" w:rsidR="00F52A3E" w:rsidRDefault="00F52A3E" w:rsidP="00F44F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-Bold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48443" w14:textId="726DFF99" w:rsidR="00F44F0B" w:rsidRDefault="00F44F0B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>/</w:t>
    </w:r>
    <w:fldSimple w:instr=" NUMPAGES   \* MERGEFORMAT ">
      <w:r>
        <w:rPr>
          <w:noProof/>
        </w:rPr>
        <w:t>1</w:t>
      </w:r>
    </w:fldSimple>
    <w:r>
      <w:ptab w:relativeTo="margin" w:alignment="center" w:leader="none"/>
    </w:r>
    <w:r>
      <w:ptab w:relativeTo="margin" w:alignment="right" w:leader="none"/>
    </w:r>
    <w:fldSimple w:instr=" FILENAME   \* MERGEFORMAT ">
      <w:r w:rsidR="00336D3A">
        <w:rPr>
          <w:noProof/>
        </w:rPr>
        <w:t>Workbook template.docx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F0050" w14:textId="77777777" w:rsidR="00F52A3E" w:rsidRDefault="00F52A3E" w:rsidP="00F44F0B">
      <w:r>
        <w:separator/>
      </w:r>
    </w:p>
  </w:footnote>
  <w:footnote w:type="continuationSeparator" w:id="0">
    <w:p w14:paraId="513A37EF" w14:textId="77777777" w:rsidR="00F52A3E" w:rsidRDefault="00F52A3E" w:rsidP="00F44F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543F9C"/>
    <w:multiLevelType w:val="hybridMultilevel"/>
    <w:tmpl w:val="EA042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D714F5"/>
    <w:multiLevelType w:val="hybridMultilevel"/>
    <w:tmpl w:val="4B880E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925500">
    <w:abstractNumId w:val="0"/>
  </w:num>
  <w:num w:numId="2" w16cid:durableId="40661191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Ulysses Bernardet">
    <w15:presenceInfo w15:providerId="AD" w15:userId="S::bernardu@aston.ac.uk::2337878d-2342-4adc-91cb-a8d2033f69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xMzG2NDU0NzK2NLRU0lEKTi0uzszPAykwqQUAgJDeWywAAAA="/>
  </w:docVars>
  <w:rsids>
    <w:rsidRoot w:val="00B5391F"/>
    <w:rsid w:val="00135EC2"/>
    <w:rsid w:val="00145677"/>
    <w:rsid w:val="001A6606"/>
    <w:rsid w:val="0032406B"/>
    <w:rsid w:val="00336176"/>
    <w:rsid w:val="00336D3A"/>
    <w:rsid w:val="004207CD"/>
    <w:rsid w:val="004877BC"/>
    <w:rsid w:val="00531BA8"/>
    <w:rsid w:val="007328BB"/>
    <w:rsid w:val="00750ECC"/>
    <w:rsid w:val="00791BC9"/>
    <w:rsid w:val="00797C40"/>
    <w:rsid w:val="007D1ACE"/>
    <w:rsid w:val="00852230"/>
    <w:rsid w:val="008F42BD"/>
    <w:rsid w:val="009A333E"/>
    <w:rsid w:val="00B24CD8"/>
    <w:rsid w:val="00B43F59"/>
    <w:rsid w:val="00B5391F"/>
    <w:rsid w:val="00B56CD9"/>
    <w:rsid w:val="00BA1486"/>
    <w:rsid w:val="00C33F9F"/>
    <w:rsid w:val="00C734D7"/>
    <w:rsid w:val="00D40C70"/>
    <w:rsid w:val="00D6312C"/>
    <w:rsid w:val="00DC2848"/>
    <w:rsid w:val="00E46C83"/>
    <w:rsid w:val="00F44F0B"/>
    <w:rsid w:val="00F52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557CC0"/>
  <w15:chartTrackingRefBased/>
  <w15:docId w15:val="{49D7EE7F-7F5A-4486-BAB1-D4189050B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6D3A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336D3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4F0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6D3A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44F0B"/>
    <w:rPr>
      <w:rFonts w:asciiTheme="majorHAnsi" w:eastAsiaTheme="majorEastAsia" w:hAnsiTheme="majorHAnsi" w:cstheme="majorBidi"/>
      <w:b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44F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4F0B"/>
  </w:style>
  <w:style w:type="paragraph" w:styleId="Footer">
    <w:name w:val="footer"/>
    <w:basedOn w:val="Normal"/>
    <w:link w:val="FooterChar"/>
    <w:uiPriority w:val="99"/>
    <w:unhideWhenUsed/>
    <w:rsid w:val="00F44F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4F0B"/>
  </w:style>
  <w:style w:type="character" w:customStyle="1" w:styleId="fontstyle01">
    <w:name w:val="fontstyle01"/>
    <w:basedOn w:val="DefaultParagraphFont"/>
    <w:rsid w:val="00336176"/>
    <w:rPr>
      <w:rFonts w:ascii="Calibri" w:hAnsi="Calibri" w:cs="Calibri" w:hint="default"/>
      <w:b/>
      <w:bCs/>
      <w:i/>
      <w:iCs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336176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DefaultParagraphFont"/>
    <w:rsid w:val="0033617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336176"/>
    <w:rPr>
      <w:rFonts w:ascii="Calibri" w:hAnsi="Calibri" w:cs="Calibr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41">
    <w:name w:val="fontstyle41"/>
    <w:basedOn w:val="DefaultParagraphFont"/>
    <w:rsid w:val="00336176"/>
    <w:rPr>
      <w:rFonts w:ascii="Calibri-Bold" w:hAnsi="Calibri-Bold" w:hint="default"/>
      <w:b/>
      <w:bCs/>
      <w:i w:val="0"/>
      <w:iCs w:val="0"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DC28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4207CD"/>
    <w:pPr>
      <w:contextualSpacing/>
    </w:pPr>
    <w:rPr>
      <w:rFonts w:asciiTheme="majorHAnsi" w:eastAsiaTheme="majorEastAsia" w:hAnsiTheme="majorHAnsi" w:cstheme="majorBidi"/>
      <w:spacing w:val="-10"/>
      <w:kern w:val="28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4207CD"/>
    <w:rPr>
      <w:rFonts w:asciiTheme="majorHAnsi" w:eastAsiaTheme="majorEastAsia" w:hAnsiTheme="majorHAnsi" w:cstheme="majorBidi"/>
      <w:spacing w:val="-10"/>
      <w:kern w:val="28"/>
      <w:sz w:val="36"/>
      <w:szCs w:val="36"/>
    </w:rPr>
  </w:style>
  <w:style w:type="character" w:styleId="CommentReference">
    <w:name w:val="annotation reference"/>
    <w:basedOn w:val="DefaultParagraphFont"/>
    <w:uiPriority w:val="99"/>
    <w:semiHidden/>
    <w:unhideWhenUsed/>
    <w:rsid w:val="007328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28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28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28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28B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734D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91B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A04964-5020-4005-80E9-0603F6D38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2</Pages>
  <Words>135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ysses Bernardet</dc:creator>
  <cp:keywords/>
  <dc:description/>
  <cp:lastModifiedBy>Ulysses Bernardet</cp:lastModifiedBy>
  <cp:revision>16</cp:revision>
  <dcterms:created xsi:type="dcterms:W3CDTF">2022-02-01T13:22:00Z</dcterms:created>
  <dcterms:modified xsi:type="dcterms:W3CDTF">2024-02-08T14:27:00Z</dcterms:modified>
</cp:coreProperties>
</file>